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Italy</w:t>
      </w:r>
      <w:r>
        <w:t xml:space="preserve"> </w:t>
      </w:r>
      <w:r>
        <w:t xml:space="preserve">Rome</w:t>
      </w:r>
    </w:p>
    <w:p>
      <w:pPr>
        <w:pStyle w:val="FirstParagraph"/>
      </w:pPr>
      <w:r>
        <w:t xml:space="preserve">Date: October 26, 2023</w:t>
      </w:r>
    </w:p>
    <w:p>
      <w:pPr>
        <w:pStyle w:val="BodyText"/>
      </w:pPr>
      <w:r>
        <w:t xml:space="preserve">Piazza del Capitolo, n. 5</w:t>
      </w:r>
      <w:r>
        <w:br/>
      </w:r>
      <w:r>
        <w:t xml:space="preserve">00186 Roma</w:t>
      </w:r>
      <w:r>
        <w:br/>
      </w:r>
      <w:r>
        <w:t xml:space="preserve">Italia</w:t>
      </w:r>
    </w:p>
    <w:bookmarkStart w:id="20" w:name="internship-application-letter"/>
    <w:p>
      <w:pPr>
        <w:pStyle w:val="Heading1"/>
      </w:pPr>
      <w:r>
        <w:t xml:space="preserve">Internship Application Letter</w:t>
      </w:r>
    </w:p>
    <w:p>
      <w:pPr>
        <w:pStyle w:val="FirstParagraph"/>
      </w:pPr>
      <w:r>
        <w:t xml:space="preserve">For the Firefighter Internship Program</w:t>
      </w:r>
      <w:r>
        <w:br/>
      </w:r>
      <w:r>
        <w:t xml:space="preserve">Department of Civil Protection - Roma Capitale</w:t>
      </w:r>
    </w:p>
    <w:bookmarkEnd w:id="20"/>
    <w:p>
      <w:pPr>
        <w:pStyle w:val="BodyText"/>
      </w:pPr>
      <w:r>
        <w:t xml:space="preserve">To the Hiring Committee of the Rome Fire Department,</w:t>
      </w:r>
    </w:p>
    <w:p>
      <w:pPr>
        <w:pStyle w:val="BodyText"/>
      </w:pPr>
      <w:r>
        <w:t xml:space="preserve">It is with profound admiration for Rome's storied legacy of civic courage and unwavering commitment to public safety that I submit my application for the Firefighter Internship Program within Italy Rome. As a dedicated student of Emergency Response Management at the University of Bologna, I have long aspired to contribute my energy and skills to one of the world's most historically significant fire services—a service that has protected iconic landmarks from the Colosseum to St. Peter's Basilica for centuries.</w:t>
      </w:r>
    </w:p>
    <w:p>
      <w:pPr>
        <w:pStyle w:val="BodyText"/>
      </w:pPr>
      <w:r>
        <w:t xml:space="preserve">The prospect of undertaking my professional development within Italy Rome’s Department of Civil Protection represents not merely an opportunity, but a calling. I have meticulously studied the operational protocols governing Rome’s fire response system, particularly its specialized units for historic preservation and urban rescue operations. The department’s innovative integration of traditional firefighting with cutting-edge technology—such as the AI-driven hazard mapping systems deployed during the 2021 Trastevere district incident—resonates deeply with my academic focus on adaptive emergency management. This internship is the essential bridge between my theoretical knowledge and Rome’s real-world demands, where every street corner holds centuries of history requiring specialized protection.</w:t>
      </w:r>
    </w:p>
    <w:p>
      <w:pPr>
        <w:pStyle w:val="BodyText"/>
      </w:pPr>
      <w:r>
        <w:t xml:space="preserve">My academic journey has prepared me for the rigorous physical and mental demands of this profession. I maintain a consistent regimen including 5km daily runs, tactical rope rescue training, and certified first-aid certification through the Italian Red Cross. In my final year capstone project, I analyzed emergency response times across Mediterranean urban centers—concluding that Rome’s unique blend of dense historic architecture and modern infrastructure presents unparalleled challenges requiring both technical precision and cultural sensitivity. This research directly aligns with the Rome Fire Department’s emphasis on "preserving heritage while protecting people," a philosophy I aim to embody during my internship.</w:t>
      </w:r>
    </w:p>
    <w:p>
      <w:pPr>
        <w:pStyle w:val="BodyText"/>
      </w:pPr>
      <w:r>
        <w:t xml:space="preserve">Having completed two months of volunteer work with the Italian Coast Guard in Naples, I developed critical skills directly transferable to Rome’s operations. During a major coastal rescue during the August 2023 heatwave, I assisted in evacuating elderly residents from high-rise buildings using confined-space techniques—a scenario mirroring Rome’s challenges during summer thermal events. My fluency in Italian (C1 level) and basic Latin has been invaluable when communicating with local communities during cultural events like the Festa della Repubblica, where historical knowledge prevents misunderstandings during emergencies. I am prepared to immediately contribute to Rome’s multilingual response teams serving its 4.3 million citizens.</w:t>
      </w:r>
    </w:p>
    <w:p>
      <w:pPr>
        <w:pStyle w:val="BodyText"/>
      </w:pPr>
      <w:r>
        <w:t xml:space="preserve">What distinguishes this opportunity for me is Italy Rome’s unique cultural context. The city doesn’t just require firefighters—it demands custodians of civilization. As an intern, I would immerse myself in the daily routines at Roma’s central fire station (Via di San Vittorino), learning from veterans who have responded to incidents ranging from Vatican fires to ancient aqueduct collapses. I am particularly eager to support the department’s "Heritage Preservation Unit" by assisting in documentation of fire-safety protocols for UNESCO sites like the Roman Forum. This isn’t merely about putting out flames; it’s about safeguarding humanity’s shared memory, a mission that fuels my dedication every day.</w:t>
      </w:r>
    </w:p>
    <w:p>
      <w:pPr>
        <w:pStyle w:val="BodyText"/>
      </w:pPr>
      <w:r>
        <w:t xml:space="preserve">I understand that this internship requires exceptional discipline—both physical and ethical. I have researched the department’s strict code of conduct, including the mandatory 100-hour community service requirement before field training. In my personal life, I maintain a clean record (verified through police clearance certificate), volunteer weekly at Rome’s homeless shelter Casa di Accoglienza San Giuseppe, and completed a trauma-informed care certification through Roma Tre University. My ability to remain calm under pressure was tested during the 2022 Tiber River flood response in Ostia, where I coordinated evacuation efforts for 37 vulnerable residents—skills directly applicable to Rome’s complex riverbank operations.</w:t>
      </w:r>
    </w:p>
    <w:p>
      <w:pPr>
        <w:pStyle w:val="BodyText"/>
      </w:pPr>
      <w:r>
        <w:t xml:space="preserve">Italy Rome’s fire service operates at the intersection of history and modernity, requiring firefighters who understand that saving a centuries-old fresco matters as much as saving a life. During my application for the University of Roma Tre’s emergency management exchange program, I wrote: "To stand guard over Rome is to stand guard over humanity's past." This perspective drives my application. I am prepared to work 40-hour weeks including nights and weekends, and I have already secured housing near Via di Porta San Sebastiano for seamless integration into station life.</w:t>
      </w:r>
    </w:p>
    <w:p>
      <w:pPr>
        <w:pStyle w:val="BodyText"/>
      </w:pPr>
      <w:r>
        <w:t xml:space="preserve">My curriculum vitae details certifications including Firefighter I (Italian Standard), CPR/AED, and Hazardous Materials Awareness. I am also proficient in using the department’s incident command software (CIVILPROT) through my university partnership with Roma Capitale. The attached portfolio contains case studies of my emergency response simulations—including a multi-vehicle collision at the EUR district modeled on Rome’s actual traffic patterns—which demonstrate my readiness to contribute immediately upon arrival.</w:t>
      </w:r>
    </w:p>
    <w:p>
      <w:pPr>
        <w:pStyle w:val="BodyText"/>
      </w:pPr>
      <w:r>
        <w:t xml:space="preserve">I recognize that this internship represents a significant investment in your department’s future. In return, I offer unwavering dedication, relentless work ethic honed through competitive athletic training (I am a member of Bologna’s Elite Firefighter Running Team), and genuine passion for Rome’s legacy. I have researched every fire station in the city—particularly the historic Palazzo della Civiltà del Lavoro unit—which has become my professional north star.</w:t>
      </w:r>
    </w:p>
    <w:p>
      <w:pPr>
        <w:pStyle w:val="BodyText"/>
      </w:pPr>
      <w:r>
        <w:t xml:space="preserve">The opportunity to learn from Rome’s firefighting pioneers is more than a career step; it is a cultural pilgrimage. As I write this letter in the shadow of the Capitoline Hill, I am reminded that fire services have always been Rome’s silent guardians—protecting not just buildings, but the soul of civilization itself. I am ready to serve as your dedicated apprentice in this sacred duty.</w:t>
      </w:r>
    </w:p>
    <w:p>
      <w:pPr>
        <w:pStyle w:val="BodyText"/>
      </w:pPr>
      <w:r>
        <w:t xml:space="preserve">Respectfully submitted,</w:t>
      </w:r>
    </w:p>
    <w:p>
      <w:pPr>
        <w:pStyle w:val="BodyText"/>
      </w:pPr>
      <w:r>
        <w:br/>
      </w:r>
      <w:r>
        <w:br/>
      </w:r>
      <w:r>
        <w:br/>
      </w:r>
    </w:p>
    <w:p>
      <w:pPr>
        <w:pStyle w:val="BodyText"/>
      </w:pPr>
      <w:r>
        <w:t xml:space="preserve">Marco Rossi</w:t>
      </w:r>
    </w:p>
    <w:p>
      <w:pPr>
        <w:pStyle w:val="BodyText"/>
      </w:pPr>
      <w:r>
        <w:t xml:space="preserve">Emergency Response Management Student (University of Bologna)</w:t>
      </w:r>
    </w:p>
    <w:p>
      <w:pPr>
        <w:pStyle w:val="BodyText"/>
      </w:pPr>
      <w:r>
        <w:t xml:space="preserve">+39 348 123 4567 | marco.rossi@email.com</w:t>
      </w:r>
    </w:p>
    <w:p>
      <w:pPr>
        <w:pStyle w:val="BodyText"/>
      </w:pPr>
      <w:r>
        <w:rPr>
          <w:bCs/>
          <w:b/>
        </w:rPr>
        <w:t xml:space="preserve">Attachments:</w:t>
      </w:r>
      <w:r>
        <w:t xml:space="preserve"> </w:t>
      </w:r>
      <w:r>
        <w:t xml:space="preserve">Curriculum Vitae, Police Clearance Certificate, Latin Language Certification, Case Study Portfolio</w:t>
      </w:r>
    </w:p>
    <w:p>
      <w:pPr>
        <w:pStyle w:val="BodyText"/>
      </w:pPr>
      <w:r>
        <w:rPr>
          <w:bCs/>
          <w:b/>
        </w:rPr>
        <w:t xml:space="preserve">Note:</w:t>
      </w:r>
      <w:r>
        <w:t xml:space="preserve"> </w:t>
      </w:r>
      <w:r>
        <w:t xml:space="preserve">This Internship Application Letter reflects my comprehensive preparation for the Firefighter internship opportunity in Italy Rome. I have researched department protocols to ensure alignment with Roma Capitale’s operat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in Italy Rome</dc:title>
  <dc:creator/>
  <dc:language>en</dc:language>
  <cp:keywords/>
  <dcterms:created xsi:type="dcterms:W3CDTF">2025-12-10T17:24:16Z</dcterms:created>
  <dcterms:modified xsi:type="dcterms:W3CDTF">2025-12-10T17:24:16Z</dcterms:modified>
</cp:coreProperties>
</file>

<file path=docProps/custom.xml><?xml version="1.0" encoding="utf-8"?>
<Properties xmlns="http://schemas.openxmlformats.org/officeDocument/2006/custom-properties" xmlns:vt="http://schemas.openxmlformats.org/officeDocument/2006/docPropsVTypes"/>
</file>